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ina</w:t>
      </w:r>
      <w:r>
        <w:t xml:space="preserve"> </w:t>
      </w:r>
      <w:r>
        <w:t xml:space="preserve">Shanghai</w:t>
      </w:r>
    </w:p>
    <w:bookmarkStart w:id="20" w:name="internship-application-letter"/>
    <w:p>
      <w:pPr>
        <w:pStyle w:val="Heading1"/>
      </w:pPr>
      <w:r>
        <w:t xml:space="preserve">Internship Application Letter</w:t>
      </w:r>
    </w:p>
    <w:p>
      <w:pPr>
        <w:pStyle w:val="FirstParagraph"/>
      </w:pPr>
      <w:r>
        <w:t xml:space="preserve">Aerospace Engineer Position - Shanghai, China</w:t>
      </w:r>
    </w:p>
    <w:bookmarkEnd w:id="20"/>
    <w:p>
      <w:pPr>
        <w:pStyle w:val="BodyText"/>
      </w:pPr>
      <w:r>
        <w:t xml:space="preserve">Hiring Manager</w:t>
      </w:r>
      <w:r>
        <w:br/>
      </w:r>
      <w:r>
        <w:t xml:space="preserve">[Company Name]</w:t>
      </w:r>
      <w:r>
        <w:br/>
      </w:r>
      <w:r>
        <w:t xml:space="preserve">Aerospace Innovation Hub</w:t>
      </w:r>
      <w:r>
        <w:br/>
      </w:r>
      <w:r>
        <w:t xml:space="preserve">Pudong District</w:t>
      </w:r>
      <w:r>
        <w:br/>
      </w:r>
      <w:r>
        <w:t xml:space="preserve">Shanghai, China 200120</w:t>
      </w:r>
    </w:p>
    <w:p>
      <w:pPr>
        <w:pStyle w:val="BodyText"/>
      </w:pPr>
      <w:r>
        <w:t xml:space="preserve">October 26, 2023</w:t>
      </w:r>
    </w:p>
    <w:p>
      <w:pPr>
        <w:pStyle w:val="BodyText"/>
      </w:pPr>
      <w:r>
        <w:t xml:space="preserve">Subject: Application for Aerospace Engineer Internship Position</w:t>
      </w:r>
    </w:p>
    <w:p>
      <w:pPr>
        <w:pStyle w:val="BodyText"/>
      </w:pPr>
      <w:r>
        <w:t xml:space="preserve">Dear Hiring Manager,</w:t>
      </w:r>
    </w:p>
    <w:p>
      <w:pPr>
        <w:pStyle w:val="BodyText"/>
      </w:pPr>
      <w:r>
        <w:t xml:space="preserve">It is with profound enthusiasm and a deep-seated passion for aerospace innovation that I submit my application for the Aerospace Engineer Internship position at your esteemed organization in Shanghai, China. As a dedicated engineering student at [Your University Name] with specialized coursework in aerodynamics, propulsion systems, and composite materials, I have meticulously followed the remarkable trajectory of China's aerospace industry – particularly its dynamic growth within Shanghai's strategic innovation ecosystem. This internship opportunity represents not merely a professional milestone for me but a chance to contribute meaningfully to the nation’s ambitious aerospace vision while immersing myself in one of the world’s most advanced technological hubs.</w:t>
      </w:r>
    </w:p>
    <w:p>
      <w:pPr>
        <w:pStyle w:val="BodyText"/>
      </w:pPr>
      <w:r>
        <w:t xml:space="preserve">My academic journey has been intentionally aligned with China’s evolving aerospace sector. At [Your University], I have completed rigorous coursework including Computational Fluid Dynamics (CFD) simulations, spacecraft systems engineering, and advanced materials testing – all directly applicable to the cutting-edge projects underway in Shanghai. Most significantly, I recently led a capstone project focused on optimizing winglet design for commercial aircraft using ANSYS Fluent software. Our team achieved a 7.3% reduction in induced drag through iterative modeling – an outcome I believe demonstrates my technical aptitude and problem-solving approach relevant to COMAC’s ongoing C919 development at the Shanghai Aircraft Manufacturing Complex. Understanding that China’s aerospace sector prioritizes indigenous innovation, I have spent months studying China's "Made in China 2025" initiative and its aerospace component, recognizing Shanghai as the epicenter of this strategic advancement.</w:t>
      </w:r>
    </w:p>
    <w:p>
      <w:pPr>
        <w:pStyle w:val="BodyText"/>
      </w:pPr>
      <w:r>
        <w:t xml:space="preserve">Shanghai’s status as a global aerospace nexus is precisely why this internship holds such immense appeal for me. The city’s "Aerospace Valley" cluster – home to COMAC, AVIC (China Aviation Industry Corporation), and numerous R&amp;D startups – offers unparalleled exposure to industry standards and collaborative networks. I am particularly inspired by the recent C919 passenger jet's successful commercial operations, which exemplify China’s commitment to establishing a sovereign aviation industry. Having visited Shanghai's Zhangjiang Science City during a university exchange program last spring, I was deeply impressed by the synergistic environment where academia, government initiatives like the Shanghai Aerospace Industry Development Plan 2035, and private sector innovation converge. My Mandarin language skills (HSK Level 4) further position me to engage effectively within this ecosystem while demonstrating cultural respect – a critical asset for any professional in China’s collaborative work culture.</w:t>
      </w:r>
    </w:p>
    <w:p>
      <w:pPr>
        <w:pStyle w:val="BodyText"/>
      </w:pPr>
      <w:r>
        <w:t xml:space="preserve">My practical experience extends beyond coursework through two key technical engagements directly relevant to Shanghai's aerospace landscape. First, I contributed to a NASA-funded student satellite project where I designed thermal protection systems using carbon-fiber composites, a technology increasingly vital for China's next-generation launch vehicles. Second, during an industry externship with [Local Aerospace Supplier Name in China or Relevant Company], I assisted in material stress-testing for aircraft structural components under the mentorship of senior engineers – gaining firsthand insight into quality control protocols critical to compliance with C919 certification standards. These experiences cultivated my ability to thrive in fast-paced engineering environments while maintaining meticulous documentation, a skill I understand is paramount for safety-critical aerospace work.</w:t>
      </w:r>
    </w:p>
    <w:p>
      <w:pPr>
        <w:pStyle w:val="BodyText"/>
      </w:pPr>
      <w:r>
        <w:t xml:space="preserve">What particularly excites me about this internship opportunity is its potential to bridge my academic foundation with real-world industry challenges facing Shanghai's aerospace community. I am eager to apply my proficiency in MATLAB, SolidWorks, and Python coding toward your team’s ongoing projects – whether in aerodynamic analysis for next-generation airframes or computational modeling of propulsion systems. I have closely studied your company's recent advancements in [Mention Specific Project/Technology if known, e.g., "hypersonic vehicle testing" or "AI-driven maintenance systems"] and would be honored to contribute to such pioneering work under the guidance of your engineering leadership. Furthermore, I am prepared to fully embrace Shanghai’s professional environment: adapting readily to local protocols, participating actively in team collaborations during extended work hours as common in China's high-growth sectors, and engaging with cultural nuances that foster productive workplace relationships.</w:t>
      </w:r>
    </w:p>
    <w:p>
      <w:pPr>
        <w:pStyle w:val="BodyText"/>
      </w:pPr>
      <w:r>
        <w:t xml:space="preserve">My commitment extends beyond technical skills; it encompasses a profound respect for China’s aerospace ambitions. I recognize that the success of projects like the C919 and China’s space station program reflects decades of strategic investment – an ecosystem I am eager to support as a motivated intern. Shanghai provides not just a workplace, but a living classroom where I can witness and participate in aerospace engineering at its most innovative frontier. Having researched your company’s contributions to sustainable aviation technologies through initiatives like [Mention Specific Sustainability Effort if known], I believe my passion for eco-conscious engineering solutions aligns precisely with your strategic direction.</w:t>
      </w:r>
    </w:p>
    <w:p>
      <w:pPr>
        <w:pStyle w:val="BodyText"/>
      </w:pPr>
      <w:r>
        <w:t xml:space="preserve">I am confident that my academic rigor, technical proficiencies in aerospace systems design, and deep appreciation for China's transformative aerospace journey make me an ideal candidate to contribute to your Shanghai-based team. I welcome the opportunity to discuss how my skills can support your organization’s objectives during an interview at your earliest convenience. Thank you for considering my application as part of this vital chapter in China’s aerospace development story.</w:t>
      </w:r>
    </w:p>
    <w:p>
      <w:pPr>
        <w:pStyle w:val="BodyText"/>
      </w:pPr>
      <w:r>
        <w:t xml:space="preserve">Sincerely,</w:t>
      </w:r>
      <w:r>
        <w:br/>
      </w:r>
      <w:r>
        <w:br/>
      </w:r>
      <w:r>
        <w:t xml:space="preserve">[Your Full Name]</w:t>
      </w:r>
      <w:r>
        <w:br/>
      </w:r>
      <w:r>
        <w:t xml:space="preserve">[Your University and Major, e.g., "B.S. in Aerospace Engineering, Shanghai Jiao Tong University"]</w:t>
      </w:r>
      <w:r>
        <w:br/>
      </w:r>
      <w:r>
        <w:t xml:space="preserve">Email: your.email@example.com | Phone: +86 [Your Number] | LinkedIn: linkedin.com/in/yourprofi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 Internship Application Letter - China Shanghai</dc:title>
  <dc:creator/>
  <dc:language>en</dc:language>
  <cp:keywords/>
  <dcterms:created xsi:type="dcterms:W3CDTF">2025-12-07T23:15:32Z</dcterms:created>
  <dcterms:modified xsi:type="dcterms:W3CDTF">2025-12-07T23:15:32Z</dcterms:modified>
</cp:coreProperties>
</file>

<file path=docProps/custom.xml><?xml version="1.0" encoding="utf-8"?>
<Properties xmlns="http://schemas.openxmlformats.org/officeDocument/2006/custom-properties" xmlns:vt="http://schemas.openxmlformats.org/officeDocument/2006/docPropsVTypes"/>
</file>